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1afb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d3a4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22T09:52:57Z</dcterms:created>
  <dcterms:modified xsi:type="dcterms:W3CDTF">2026-06-22T09:52:57Z</dcterms:modified>
</cp:coreProperties>
</file>